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41626B" w14:textId="3BC5C2F2" w:rsidR="00F43AFB" w:rsidRPr="00F71ACB" w:rsidRDefault="00F43AFB" w:rsidP="00F43AFB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F71ACB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Project 1: </w:t>
      </w:r>
      <w:r w:rsidR="00207E66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Question</w:t>
      </w:r>
    </w:p>
    <w:p w14:paraId="40696050" w14:textId="0CF78CA5" w:rsidR="00F43AFB" w:rsidRPr="00F71ACB" w:rsidRDefault="00F43AFB" w:rsidP="00F43AF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71ACB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Group: </w:t>
      </w:r>
      <w:r w:rsidRPr="00F71ACB">
        <w:rPr>
          <w:rFonts w:ascii="Times New Roman" w:hAnsi="Times New Roman" w:cs="Times New Roman"/>
          <w:sz w:val="24"/>
          <w:szCs w:val="24"/>
          <w:lang w:val="en-US"/>
        </w:rPr>
        <w:t>Samer Arbaji, Miguel Diaz, Glenn Macapinlac, Kshitij</w:t>
      </w:r>
      <w:r w:rsidR="00D62230" w:rsidRPr="00F71ACB">
        <w:rPr>
          <w:rFonts w:ascii="Times New Roman" w:hAnsi="Times New Roman" w:cs="Times New Roman"/>
          <w:sz w:val="24"/>
          <w:szCs w:val="24"/>
          <w:lang w:val="en-US"/>
        </w:rPr>
        <w:t xml:space="preserve"> (Shawn)</w:t>
      </w:r>
      <w:r w:rsidRPr="00F71ACB">
        <w:rPr>
          <w:rFonts w:ascii="Times New Roman" w:hAnsi="Times New Roman" w:cs="Times New Roman"/>
          <w:sz w:val="24"/>
          <w:szCs w:val="24"/>
          <w:lang w:val="en-US"/>
        </w:rPr>
        <w:t xml:space="preserve"> Desai</w:t>
      </w:r>
    </w:p>
    <w:p w14:paraId="45DD79B2" w14:textId="7E0983DF" w:rsidR="00F43AFB" w:rsidRPr="00F71ACB" w:rsidRDefault="00F43AFB" w:rsidP="00F43AFB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F71ACB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Topic:  </w:t>
      </w:r>
      <w:r w:rsidRPr="00F71ACB">
        <w:rPr>
          <w:rFonts w:ascii="Times New Roman" w:hAnsi="Times New Roman" w:cs="Times New Roman"/>
          <w:sz w:val="24"/>
          <w:szCs w:val="24"/>
          <w:lang w:val="en-US"/>
        </w:rPr>
        <w:t>Sports betting statistics</w:t>
      </w:r>
    </w:p>
    <w:p w14:paraId="2D84008D" w14:textId="314C0AB3" w:rsidR="00AA72C7" w:rsidRPr="00207E66" w:rsidRDefault="00AA72C7" w:rsidP="00207E6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07E66">
        <w:rPr>
          <w:rFonts w:ascii="Times New Roman" w:hAnsi="Times New Roman" w:cs="Times New Roman"/>
          <w:b/>
          <w:bCs/>
          <w:sz w:val="24"/>
          <w:szCs w:val="24"/>
          <w:lang w:val="en-US"/>
        </w:rPr>
        <w:t>How often the bookies bet on the home team and the home team doesn’t win?</w:t>
      </w:r>
    </w:p>
    <w:p w14:paraId="26305E33" w14:textId="77777777" w:rsidR="00800449" w:rsidRDefault="00122D13" w:rsidP="004F34A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01408">
        <w:rPr>
          <w:rFonts w:ascii="Times New Roman" w:hAnsi="Times New Roman" w:cs="Times New Roman"/>
          <w:sz w:val="24"/>
          <w:szCs w:val="24"/>
          <w:lang w:val="en-US"/>
        </w:rPr>
        <w:t>I came up with this question realizing that most people tend to cheer on their home te</w:t>
      </w:r>
      <w:r w:rsidR="005472F8" w:rsidRPr="00B01408">
        <w:rPr>
          <w:rFonts w:ascii="Times New Roman" w:hAnsi="Times New Roman" w:cs="Times New Roman"/>
          <w:sz w:val="24"/>
          <w:szCs w:val="24"/>
          <w:lang w:val="en-US"/>
        </w:rPr>
        <w:t>am</w:t>
      </w:r>
      <w:r w:rsidR="002111DD" w:rsidRPr="00B01408">
        <w:rPr>
          <w:rFonts w:ascii="Times New Roman" w:hAnsi="Times New Roman" w:cs="Times New Roman"/>
          <w:sz w:val="24"/>
          <w:szCs w:val="24"/>
          <w:lang w:val="en-US"/>
        </w:rPr>
        <w:t xml:space="preserve">. Most </w:t>
      </w:r>
      <w:r w:rsidR="005472F8" w:rsidRPr="00B01408">
        <w:rPr>
          <w:rFonts w:ascii="Times New Roman" w:hAnsi="Times New Roman" w:cs="Times New Roman"/>
          <w:sz w:val="24"/>
          <w:szCs w:val="24"/>
          <w:lang w:val="en-US"/>
        </w:rPr>
        <w:t>bookies</w:t>
      </w:r>
      <w:r w:rsidR="002111DD" w:rsidRPr="00B01408">
        <w:rPr>
          <w:rFonts w:ascii="Times New Roman" w:hAnsi="Times New Roman" w:cs="Times New Roman"/>
          <w:sz w:val="24"/>
          <w:szCs w:val="24"/>
          <w:lang w:val="en-US"/>
        </w:rPr>
        <w:t xml:space="preserve"> believe they have home team advantage, which explains why they bet on them.</w:t>
      </w:r>
      <w:r w:rsidR="005472F8" w:rsidRPr="00B014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8E02E06" w14:textId="0AD84734" w:rsidR="00F43AFB" w:rsidRPr="00B01408" w:rsidRDefault="005472F8" w:rsidP="004F34A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01408">
        <w:rPr>
          <w:rFonts w:ascii="Times New Roman" w:hAnsi="Times New Roman" w:cs="Times New Roman"/>
          <w:sz w:val="24"/>
          <w:szCs w:val="24"/>
          <w:lang w:val="en-US"/>
        </w:rPr>
        <w:t xml:space="preserve">The strategy I used to solve this question </w:t>
      </w:r>
      <w:r w:rsidR="00B01408" w:rsidRPr="00B01408">
        <w:rPr>
          <w:rFonts w:ascii="Times New Roman" w:hAnsi="Times New Roman" w:cs="Times New Roman"/>
          <w:sz w:val="24"/>
          <w:szCs w:val="24"/>
          <w:lang w:val="en-US"/>
        </w:rPr>
        <w:t>includes first creating a data-frame to concentrate just on the home team, bookie’s choice, and the test results. Then I located the columns where bookies bet on their home team. I then analyzed the test results to find out how many games were won, or lost by the home team. At the end, I displayed my results through a chart for better presentation.</w:t>
      </w:r>
    </w:p>
    <w:p w14:paraId="37D6904D" w14:textId="19803F59" w:rsidR="00F43AFB" w:rsidRPr="00F71ACB" w:rsidRDefault="00F43AFB" w:rsidP="005472F8">
      <w:pPr>
        <w:tabs>
          <w:tab w:val="left" w:pos="7950"/>
        </w:tabs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F71ACB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Datasources:</w:t>
      </w:r>
    </w:p>
    <w:p w14:paraId="52542E71" w14:textId="26A201CC" w:rsidR="00F43AFB" w:rsidRPr="00F71ACB" w:rsidRDefault="00F43AFB" w:rsidP="00F43AF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71ACB">
        <w:rPr>
          <w:rFonts w:ascii="Times New Roman" w:hAnsi="Times New Roman" w:cs="Times New Roman"/>
          <w:sz w:val="24"/>
          <w:szCs w:val="24"/>
          <w:lang w:val="en-US"/>
        </w:rPr>
        <w:t>Any-api.com</w:t>
      </w:r>
    </w:p>
    <w:p w14:paraId="302BBFA9" w14:textId="08CD5422" w:rsidR="00F43AFB" w:rsidRPr="00F71ACB" w:rsidRDefault="00F43AFB" w:rsidP="00F43AF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71ACB">
        <w:rPr>
          <w:rFonts w:ascii="Times New Roman" w:hAnsi="Times New Roman" w:cs="Times New Roman"/>
          <w:sz w:val="24"/>
          <w:szCs w:val="24"/>
          <w:lang w:val="en-US"/>
        </w:rPr>
        <w:t>Kaggle</w:t>
      </w:r>
    </w:p>
    <w:p w14:paraId="4C8CF115" w14:textId="52FCF9F6" w:rsidR="00A85DE8" w:rsidRPr="00F71ACB" w:rsidRDefault="00F43AFB" w:rsidP="00F43AF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71ACB">
        <w:rPr>
          <w:rFonts w:ascii="Times New Roman" w:hAnsi="Times New Roman" w:cs="Times New Roman"/>
          <w:sz w:val="24"/>
          <w:szCs w:val="24"/>
          <w:lang w:val="en-US"/>
        </w:rPr>
        <w:t>Thesportsdb.com</w:t>
      </w:r>
    </w:p>
    <w:sectPr w:rsidR="00A85DE8" w:rsidRPr="00F71A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2C01CB"/>
    <w:multiLevelType w:val="hybridMultilevel"/>
    <w:tmpl w:val="142057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4F6E53"/>
    <w:multiLevelType w:val="hybridMultilevel"/>
    <w:tmpl w:val="8A8475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BC4B15"/>
    <w:multiLevelType w:val="hybridMultilevel"/>
    <w:tmpl w:val="F2204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MjI1MzEwN7MwtLRU0lEKTi0uzszPAykwrgUAawUIZiwAAAA="/>
  </w:docVars>
  <w:rsids>
    <w:rsidRoot w:val="00F43AFB"/>
    <w:rsid w:val="00122D13"/>
    <w:rsid w:val="00146DDE"/>
    <w:rsid w:val="00207E66"/>
    <w:rsid w:val="002111DD"/>
    <w:rsid w:val="0022434C"/>
    <w:rsid w:val="00457DFF"/>
    <w:rsid w:val="004F51D0"/>
    <w:rsid w:val="005472F8"/>
    <w:rsid w:val="00800449"/>
    <w:rsid w:val="009B77CD"/>
    <w:rsid w:val="00A85DE8"/>
    <w:rsid w:val="00AA72C7"/>
    <w:rsid w:val="00B01408"/>
    <w:rsid w:val="00D62230"/>
    <w:rsid w:val="00F43AFB"/>
    <w:rsid w:val="00F71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CB7C0"/>
  <w15:chartTrackingRefBased/>
  <w15:docId w15:val="{675DCD31-8F45-4B2D-9CC3-41114972F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AF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3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32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r Arbaji</dc:creator>
  <cp:keywords/>
  <dc:description/>
  <cp:lastModifiedBy>Shawn Desai</cp:lastModifiedBy>
  <cp:revision>8</cp:revision>
  <dcterms:created xsi:type="dcterms:W3CDTF">2020-11-04T00:16:00Z</dcterms:created>
  <dcterms:modified xsi:type="dcterms:W3CDTF">2020-11-12T20:15:00Z</dcterms:modified>
</cp:coreProperties>
</file>